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proofErr w:type="gram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proofErr w:type="gram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clone -b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branchname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url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>
        <w:rPr>
          <w:rFonts w:ascii="Consolas" w:eastAsia="Times New Roman" w:hAnsi="Consolas" w:cs="Courier New"/>
          <w:sz w:val="20"/>
          <w:szCs w:val="20"/>
        </w:rPr>
        <w:t>git</w:t>
      </w:r>
      <w:proofErr w:type="spellEnd"/>
      <w:proofErr w:type="gramEnd"/>
      <w:r>
        <w:rPr>
          <w:rFonts w:ascii="Consolas" w:eastAsia="Times New Roman" w:hAnsi="Consolas" w:cs="Courier New"/>
          <w:sz w:val="20"/>
          <w:szCs w:val="20"/>
        </w:rPr>
        <w:t xml:space="preserve"> clone &lt;</w:t>
      </w:r>
      <w:proofErr w:type="spellStart"/>
      <w:r>
        <w:rPr>
          <w:rFonts w:ascii="Consolas" w:eastAsia="Times New Roman" w:hAnsi="Consolas" w:cs="Courier New"/>
          <w:sz w:val="20"/>
          <w:szCs w:val="20"/>
        </w:rPr>
        <w:t>url</w:t>
      </w:r>
      <w:proofErr w:type="spellEnd"/>
      <w:r>
        <w:rPr>
          <w:rFonts w:ascii="Consolas" w:eastAsia="Times New Roman" w:hAnsi="Consolas" w:cs="Courier New"/>
          <w:sz w:val="20"/>
          <w:szCs w:val="20"/>
        </w:rPr>
        <w:t>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</w:t>
      </w:r>
      <w:proofErr w:type="spellEnd"/>
      <w:proofErr w:type="gramEnd"/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it</w:t>
      </w:r>
      <w:proofErr w:type="spellEnd"/>
      <w:proofErr w:type="gramEnd"/>
      <w:r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proofErr w:type="gramEnd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git</w:t>
      </w:r>
      <w:proofErr w:type="spellEnd"/>
      <w:proofErr w:type="gramEnd"/>
      <w:r>
        <w:rPr>
          <w:rFonts w:ascii="Arial" w:hAnsi="Arial" w:cs="Arial"/>
          <w:color w:val="202124"/>
          <w:shd w:val="clear" w:color="auto" w:fill="FFFFFF"/>
        </w:rPr>
        <w:t>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03DD2A9B" w14:textId="77777777" w:rsidR="001472D3" w:rsidRDefault="001472D3">
      <w:pPr>
        <w:rPr>
          <w:rFonts w:ascii="Arial" w:hAnsi="Arial" w:cs="Arial"/>
          <w:b/>
          <w:bCs/>
          <w:color w:val="202124"/>
          <w:shd w:val="clear" w:color="auto" w:fill="FFFFFF"/>
        </w:rPr>
      </w:pPr>
    </w:p>
    <w:p w14:paraId="56B83BC6" w14:textId="67B2A532" w:rsidR="001472D3" w:rsidRDefault="001472D3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CLONING SINGLE BRANCH</w:t>
      </w:r>
    </w:p>
    <w:p w14:paraId="53B80AF5" w14:textId="0078160C" w:rsidR="001472D3" w:rsidRDefault="001472D3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 w:rsidRPr="001472D3">
        <w:rPr>
          <w:rFonts w:ascii="Arial" w:hAnsi="Arial" w:cs="Arial"/>
          <w:b/>
          <w:bCs/>
          <w:color w:val="202124"/>
          <w:shd w:val="clear" w:color="auto" w:fill="FFFFFF"/>
        </w:rPr>
        <w:t>git</w:t>
      </w:r>
      <w:proofErr w:type="spellEnd"/>
      <w:proofErr w:type="gramEnd"/>
      <w:r w:rsidRPr="001472D3">
        <w:rPr>
          <w:rFonts w:ascii="Arial" w:hAnsi="Arial" w:cs="Arial"/>
          <w:b/>
          <w:bCs/>
          <w:color w:val="202124"/>
          <w:shd w:val="clear" w:color="auto" w:fill="FFFFFF"/>
        </w:rPr>
        <w:t xml:space="preserve"> clone --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single-branch -b &lt;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branch_name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>&gt; &lt;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repository_url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>&gt;</w:t>
      </w:r>
    </w:p>
    <w:p w14:paraId="19F28CAC" w14:textId="090B72D0" w:rsidR="001472D3" w:rsidRDefault="001472D3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Example:</w:t>
      </w:r>
    </w:p>
    <w:p w14:paraId="74D9EEFF" w14:textId="505BDC76" w:rsidR="001472D3" w:rsidRDefault="001472D3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 w:rsidRPr="001472D3">
        <w:rPr>
          <w:rFonts w:ascii="Arial" w:hAnsi="Arial" w:cs="Arial"/>
          <w:b/>
          <w:bCs/>
          <w:color w:val="202124"/>
          <w:shd w:val="clear" w:color="auto" w:fill="FFFFFF"/>
        </w:rPr>
        <w:t>git</w:t>
      </w:r>
      <w:proofErr w:type="spellEnd"/>
      <w:proofErr w:type="gramEnd"/>
      <w:r w:rsidRPr="001472D3">
        <w:rPr>
          <w:rFonts w:ascii="Arial" w:hAnsi="Arial" w:cs="Arial"/>
          <w:b/>
          <w:bCs/>
          <w:color w:val="202124"/>
          <w:shd w:val="clear" w:color="auto" w:fill="FFFFFF"/>
        </w:rPr>
        <w:t xml:space="preserve"> clone --single-branch -b react-mini </w:t>
      </w:r>
      <w:hyperlink r:id="rId6" w:history="1">
        <w:r w:rsidR="009B43AC" w:rsidRPr="00D75D15">
          <w:rPr>
            <w:rStyle w:val="Hyperlink"/>
            <w:rFonts w:ascii="Arial" w:hAnsi="Arial" w:cs="Arial"/>
            <w:b/>
            <w:bCs/>
            <w:shd w:val="clear" w:color="auto" w:fill="FFFFFF"/>
          </w:rPr>
          <w:t>https://github.com/safak/youtube.git</w:t>
        </w:r>
      </w:hyperlink>
    </w:p>
    <w:p w14:paraId="40910771" w14:textId="77777777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</w:p>
    <w:p w14:paraId="6F25802B" w14:textId="45871955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MERGING BRANCHES:</w:t>
      </w:r>
    </w:p>
    <w:p w14:paraId="0CB2E1A4" w14:textId="3D648AD1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Switch to branch in which you want to merge another branch</w:t>
      </w:r>
    </w:p>
    <w:p w14:paraId="6AE3BA07" w14:textId="75D2C030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b/>
          <w:bCs/>
          <w:color w:val="202124"/>
          <w:shd w:val="clear" w:color="auto" w:fill="FFFFFF"/>
        </w:rPr>
        <w:t>git</w:t>
      </w:r>
      <w:proofErr w:type="spellEnd"/>
      <w:proofErr w:type="gram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checkout master</w:t>
      </w:r>
    </w:p>
    <w:p w14:paraId="347B35FB" w14:textId="1F8289B1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b/>
          <w:bCs/>
          <w:color w:val="202124"/>
          <w:shd w:val="clear" w:color="auto" w:fill="FFFFFF"/>
        </w:rPr>
        <w:t>git</w:t>
      </w:r>
      <w:proofErr w:type="spellEnd"/>
      <w:proofErr w:type="gram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merge &lt;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another_branchname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>&gt;</w:t>
      </w:r>
    </w:p>
    <w:p w14:paraId="48988DBE" w14:textId="3480890A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b/>
          <w:bCs/>
          <w:color w:val="202124"/>
          <w:shd w:val="clear" w:color="auto" w:fill="FFFFFF"/>
        </w:rPr>
        <w:t>git</w:t>
      </w:r>
      <w:proofErr w:type="spellEnd"/>
      <w:proofErr w:type="gram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pull origin master</w:t>
      </w:r>
    </w:p>
    <w:p w14:paraId="217F8791" w14:textId="618E2850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b/>
          <w:bCs/>
          <w:color w:val="202124"/>
          <w:shd w:val="clear" w:color="auto" w:fill="FFFFFF"/>
        </w:rPr>
        <w:t>git</w:t>
      </w:r>
      <w:proofErr w:type="spellEnd"/>
      <w:proofErr w:type="gram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push origin master</w:t>
      </w:r>
    </w:p>
    <w:p w14:paraId="4216036C" w14:textId="77777777" w:rsidR="009B43AC" w:rsidRDefault="009B43AC">
      <w:pPr>
        <w:rPr>
          <w:rFonts w:ascii="Arial" w:hAnsi="Arial" w:cs="Arial"/>
          <w:b/>
          <w:bCs/>
          <w:color w:val="202124"/>
          <w:shd w:val="clear" w:color="auto" w:fill="FFFFFF"/>
        </w:rPr>
      </w:pPr>
      <w:bookmarkStart w:id="0" w:name="_GoBack"/>
      <w:bookmarkEnd w:id="0"/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1) </w:t>
      </w:r>
      <w:proofErr w:type="spellStart"/>
      <w:proofErr w:type="gram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reset –hard &lt;Commit 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no wher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proofErr w:type="spellStart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</w:t>
      </w:r>
      <w:proofErr w:type="spellEnd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 xml:space="preserve">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</w:t>
      </w:r>
      <w:proofErr w:type="spellStart"/>
      <w:proofErr w:type="gramStart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&lt;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branchnam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</w:t>
      </w:r>
      <w:proofErr w:type="spellStart"/>
      <w:r w:rsidRPr="00A05E6D">
        <w:rPr>
          <w:sz w:val="28"/>
          <w:szCs w:val="28"/>
        </w:rPr>
        <w:t>git</w:t>
      </w:r>
      <w:proofErr w:type="spellEnd"/>
      <w:r w:rsidRPr="00A05E6D">
        <w:rPr>
          <w:sz w:val="28"/>
          <w:szCs w:val="28"/>
        </w:rPr>
        <w:t xml:space="preserve"> push origin Muneeb-</w:t>
      </w:r>
      <w:proofErr w:type="spellStart"/>
      <w:r w:rsidRPr="00A05E6D">
        <w:rPr>
          <w:sz w:val="28"/>
          <w:szCs w:val="28"/>
        </w:rPr>
        <w:t>dev</w:t>
      </w:r>
      <w:proofErr w:type="spellEnd"/>
      <w:r w:rsidRPr="00A05E6D">
        <w:rPr>
          <w:sz w:val="28"/>
          <w:szCs w:val="28"/>
        </w:rPr>
        <w:t xml:space="preserve">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Password authentication is disabled by </w:t>
      </w:r>
      <w:proofErr w:type="spellStart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GitHub</w:t>
      </w:r>
      <w:proofErr w:type="spellEnd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 xml:space="preserve">Generate a new token from </w:t>
      </w:r>
      <w:proofErr w:type="spellStart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it</w:t>
      </w:r>
      <w:proofErr w:type="spellEnd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 </w:t>
      </w:r>
      <w:proofErr w:type="spellStart"/>
      <w:r w:rsidR="009B43AC">
        <w:fldChar w:fldCharType="begin"/>
      </w:r>
      <w:r w:rsidR="009B43AC">
        <w:instrText xml:space="preserve"> HYPERLINK "https://docs.github.com/en/github/authenticating-to-github/keeping-your-account-and-data-secure/creating-a-personal-access-token" </w:instrText>
      </w:r>
      <w:r w:rsidR="009B43AC">
        <w:fldChar w:fldCharType="separate"/>
      </w:r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>dev</w:t>
      </w:r>
      <w:proofErr w:type="spellEnd"/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 xml:space="preserve"> settings</w:t>
      </w:r>
      <w:r w:rsidR="009B43AC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fldChar w:fldCharType="end"/>
      </w:r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proofErr w:type="spellStart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lastRenderedPageBreak/>
        <w:t xml:space="preserve">Example: 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0846127D" w14:textId="77777777" w:rsid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033FF12C" w14:textId="6986269E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  <w:t>Cloning a specific branch from remote:</w:t>
      </w:r>
    </w:p>
    <w:p w14:paraId="31E64231" w14:textId="0E987576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g</w:t>
      </w: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it</w:t>
      </w:r>
      <w:proofErr w:type="spellEnd"/>
      <w:proofErr w:type="gram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 xml:space="preserve"> clone –b &lt;</w:t>
      </w:r>
      <w:proofErr w:type="spell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branchname</w:t>
      </w:r>
      <w:proofErr w:type="spell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&gt; &lt;</w:t>
      </w:r>
      <w:proofErr w:type="spell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repourl</w:t>
      </w:r>
      <w:proofErr w:type="spell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&gt;</w:t>
      </w:r>
    </w:p>
    <w:p w14:paraId="5936282D" w14:textId="7777777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</w:p>
    <w:p w14:paraId="37D2AE7E" w14:textId="287CDC2F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Example</w:t>
      </w:r>
    </w:p>
    <w:p w14:paraId="350B68DA" w14:textId="3722175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proofErr w:type="spellStart"/>
      <w:proofErr w:type="gram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git</w:t>
      </w:r>
      <w:proofErr w:type="spellEnd"/>
      <w:proofErr w:type="gram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clone -b </w:t>
      </w:r>
      <w:proofErr w:type="spell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redux</w:t>
      </w:r>
      <w:proofErr w:type="spell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https://github.com/safak/youtube.git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ersonal token:</w:t>
      </w:r>
    </w:p>
    <w:p w14:paraId="7A715236" w14:textId="30940AC3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proofErr w:type="spellEnd"/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021 (node-</w:t>
      </w:r>
      <w:proofErr w:type="spellStart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js</w:t>
      </w:r>
      <w:proofErr w:type="spellEnd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js</w:t>
      </w:r>
      <w:proofErr w:type="spellEnd"/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pi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18237CC1" w14:textId="16E02269" w:rsidR="00763DA5" w:rsidRDefault="00346AC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346AC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jQht1Ra9cRnK6BQ5SvQhHB1qfNrmg0M3ToH</w:t>
      </w:r>
    </w:p>
    <w:p w14:paraId="6338641B" w14:textId="77777777" w:rsidR="00EA7721" w:rsidRDefault="00EA7721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7FDFA37" w14:textId="581B0126" w:rsidR="002E2B2E" w:rsidRDefault="002E2B2E" w:rsidP="002E2B2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5-09-2021 (firebase repo)</w:t>
      </w:r>
    </w:p>
    <w:p w14:paraId="37C5F121" w14:textId="0E8D262B" w:rsidR="002E2B2E" w:rsidRDefault="002E2B2E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2B2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WNsNWTreN1hRboHgkq9j1YRBUAd9NP4MVAbG</w:t>
      </w:r>
    </w:p>
    <w:p w14:paraId="4EB613E5" w14:textId="77777777" w:rsidR="00BA5B84" w:rsidRDefault="00BA5B84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9744150" w14:textId="08D8BD5F" w:rsidR="00BA5B84" w:rsidRDefault="00BA5B84" w:rsidP="00BA5B8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9-09-2021 (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dux</w:t>
      </w:r>
      <w:proofErr w:type="spellEnd"/>
      <w:r w:rsidR="00F21632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, </w:t>
      </w:r>
      <w:proofErr w:type="spellStart"/>
      <w:r w:rsidR="00F21632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linkedin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A262237" w14:textId="0336695A" w:rsidR="00BA5B84" w:rsidRDefault="00BA5B8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A5B8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6nMc9UFdpz8dUIZ8IX3lCfuUnEcDGn3XlYko</w:t>
      </w:r>
    </w:p>
    <w:p w14:paraId="7772E085" w14:textId="77777777" w:rsidR="004E5DC4" w:rsidRDefault="004E5DC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D1C3366" w14:textId="58F82508" w:rsidR="004E5DC4" w:rsidRDefault="004E5DC4" w:rsidP="004E5DC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Etap-cep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(</w:t>
      </w:r>
      <w:proofErr w:type="spellStart"/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etap</w:t>
      </w:r>
      <w:proofErr w:type="spellEnd"/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, </w:t>
      </w:r>
      <w:proofErr w:type="spellStart"/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ltisim</w:t>
      </w:r>
      <w:proofErr w:type="spellEnd"/>
      <w:r w:rsidR="000E18E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, </w:t>
      </w:r>
      <w:proofErr w:type="spellStart"/>
      <w:r w:rsidR="000E18E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linkedin</w:t>
      </w:r>
      <w:proofErr w:type="spellEnd"/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4D8F400" w14:textId="66C9F169" w:rsidR="004E5DC4" w:rsidRDefault="004E5DC4" w:rsidP="004E5D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E5D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oXCgVBipdu1lr76KkvWfNth54BJvK10MuMik</w:t>
      </w:r>
    </w:p>
    <w:p w14:paraId="2C471D6F" w14:textId="77777777" w:rsidR="00917A47" w:rsidRDefault="00917A47" w:rsidP="004E5D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F410550" w14:textId="5FBF63D5" w:rsidR="00917A47" w:rsidRDefault="00917A47" w:rsidP="00917A47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 w:rsidRPr="00917A47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pi</w:t>
      </w:r>
      <w:proofErr w:type="spellEnd"/>
      <w:r w:rsidRPr="00917A47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-token-economy (24-09-2021)</w:t>
      </w:r>
      <w:r w:rsidR="0036316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</w:t>
      </w:r>
      <w:proofErr w:type="spellStart"/>
      <w:r w:rsidR="0036316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pi</w:t>
      </w:r>
      <w:proofErr w:type="spellEnd"/>
      <w:r w:rsidR="0036316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-token</w:t>
      </w:r>
      <w:r w:rsidR="00481CCB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, </w:t>
      </w:r>
      <w:proofErr w:type="spellStart"/>
      <w:r w:rsidR="00481CCB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todo</w:t>
      </w:r>
      <w:proofErr w:type="spellEnd"/>
      <w:r w:rsidR="00481CCB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, </w:t>
      </w:r>
      <w:proofErr w:type="spellStart"/>
      <w:r w:rsidR="00481CCB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todo</w:t>
      </w:r>
      <w:proofErr w:type="spellEnd"/>
      <w:r w:rsidR="00481CCB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-app-typescript</w:t>
      </w:r>
      <w:r w:rsidR="008772D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6B8ED8F2" w14:textId="6DFDEE36" w:rsidR="00917A47" w:rsidRDefault="00917A47" w:rsidP="00917A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17A47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nUcx7KiJRCndYx1GiwyEny3sRQm4kr3uoaVS</w:t>
      </w:r>
    </w:p>
    <w:p w14:paraId="2C55F235" w14:textId="77777777" w:rsidR="006B03E2" w:rsidRDefault="006B03E2" w:rsidP="00917A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8399E03" w14:textId="06555906" w:rsidR="006B03E2" w:rsidRDefault="006B03E2" w:rsidP="006B03E2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admin-dashboard (28-09-21)</w:t>
      </w:r>
      <w:r w:rsidR="0040078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npm-packages)</w:t>
      </w:r>
    </w:p>
    <w:p w14:paraId="4342CB33" w14:textId="2BBB9A7D" w:rsidR="006B03E2" w:rsidRDefault="006B03E2" w:rsidP="006B03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B03E2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65NUIBDlHBT1onfyA29oQVBBnVgz71oFWam</w:t>
      </w:r>
    </w:p>
    <w:p w14:paraId="31FB1E40" w14:textId="77777777" w:rsidR="00B709B4" w:rsidRDefault="00B709B4" w:rsidP="006B03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9C43932" w14:textId="1D185B19" w:rsidR="00B709B4" w:rsidRDefault="00B709B4" w:rsidP="00B709B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709B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todo-cli-project-2 (29-09-21)</w:t>
      </w:r>
    </w:p>
    <w:p w14:paraId="7F2DADFE" w14:textId="4D8C630D" w:rsidR="00B709B4" w:rsidRDefault="00B709B4" w:rsidP="00B70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709B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sRgfTuQ3e3dYc4MFt4uvoEFD1FUVl48LCnV</w:t>
      </w:r>
    </w:p>
    <w:p w14:paraId="37B4A2AB" w14:textId="77777777" w:rsidR="00CB630E" w:rsidRDefault="00CB630E" w:rsidP="00B70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27D140C8" w14:textId="45B10317" w:rsidR="00CB630E" w:rsidRDefault="00CB630E" w:rsidP="00CB630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CB630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bootcamp-2021 (29-09-2021)</w:t>
      </w:r>
    </w:p>
    <w:p w14:paraId="4B16B55A" w14:textId="0CC0B345" w:rsidR="00AC0B90" w:rsidRPr="00AC0B90" w:rsidRDefault="00AC0B90" w:rsidP="00AC0B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AC0B9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cEVXaDast2qC8GZLPW3KcwBuZhjQWu1B3q3Q</w:t>
      </w:r>
    </w:p>
    <w:p w14:paraId="67CD971D" w14:textId="77777777" w:rsidR="00CB630E" w:rsidRDefault="00CB630E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46BD65F" w14:textId="211CE801" w:rsidR="00C338ED" w:rsidRDefault="00C338E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13 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etflix-ui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30-09-2021)</w:t>
      </w:r>
    </w:p>
    <w:p w14:paraId="2CC51E01" w14:textId="0B99DF90" w:rsidR="00C338ED" w:rsidRDefault="00C338E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C338ED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QodbgsLspwvlLIpy8lzHe7oW0P7LRx3HqRlp</w:t>
      </w:r>
    </w:p>
    <w:p w14:paraId="0B6D3D4A" w14:textId="77777777" w:rsidR="00AB5D0D" w:rsidRDefault="00AB5D0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8D4E3CE" w14:textId="45952293" w:rsidR="00AB5D0D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4 Netflix-app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ullstack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10-0</w:t>
      </w:r>
      <w:r w:rsidR="00AB5D0D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-2021)</w:t>
      </w:r>
    </w:p>
    <w:p w14:paraId="58492F03" w14:textId="3A44ECBE" w:rsidR="00AB5D0D" w:rsidRDefault="00AB5D0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AB5D0D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EeiihGQAtdstGlSYB3p14j53WgHoh2KJMa1</w:t>
      </w:r>
    </w:p>
    <w:p w14:paraId="711AE94B" w14:textId="77777777" w:rsidR="00BE6166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074CD8B" w14:textId="09FD1747" w:rsidR="00BE6166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15 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jamstack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-ecommerce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shopify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5-10-2021)</w:t>
      </w:r>
    </w:p>
    <w:p w14:paraId="055C2A63" w14:textId="205AC528" w:rsidR="00BE6166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E616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kjYVJi9nYBTkQ7ZucuWoZLNSWm3GU0dDGQ3</w:t>
      </w:r>
    </w:p>
    <w:p w14:paraId="4ADFCA64" w14:textId="77777777" w:rsidR="00650E70" w:rsidRDefault="00650E70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6643759" w14:textId="04625269" w:rsidR="00650E70" w:rsidRDefault="00650E70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6 adobe-illustrator (15-10-</w:t>
      </w:r>
      <w:r w:rsidRPr="00650E7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21)</w:t>
      </w:r>
    </w:p>
    <w:p w14:paraId="326B7FB1" w14:textId="0ADE6FD6" w:rsidR="00650E70" w:rsidRDefault="00D2782F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D2782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czuFgoWg157BXx4XYKh73V5F5mpusI2EvyD7</w:t>
      </w:r>
      <w:r w:rsidR="00346181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br/>
      </w:r>
    </w:p>
    <w:p w14:paraId="5249D49C" w14:textId="2FFD97CF" w:rsidR="00346181" w:rsidRDefault="00346181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17 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instagram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-next (19-10-21) </w:t>
      </w:r>
    </w:p>
    <w:p w14:paraId="1275293B" w14:textId="756E48C6" w:rsidR="00346181" w:rsidRPr="00CB630E" w:rsidRDefault="00346181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346181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GxDBqMyDtL3MOrAafFyKNT89Gx538n3JdDYV</w:t>
      </w:r>
    </w:p>
    <w:p w14:paraId="1F080605" w14:textId="77777777" w:rsidR="002E2B2E" w:rsidRDefault="002E2B2E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0599C1C" w14:textId="45D6BC72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2CD2C3A1" w14:textId="323AA3A3" w:rsidR="00763DA5" w:rsidRPr="004F1F29" w:rsidRDefault="004F1F29" w:rsidP="004F1F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F1F29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UrYJJP0vwxIqlBlAxqVml1weylujT2nIH4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16-09-2021)</w:t>
      </w:r>
    </w:p>
    <w:sectPr w:rsidR="00763DA5" w:rsidRPr="004F1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Mq4FAIPTB6UtAAAA"/>
  </w:docVars>
  <w:rsids>
    <w:rsidRoot w:val="00EF19A6"/>
    <w:rsid w:val="00045A3A"/>
    <w:rsid w:val="0006054D"/>
    <w:rsid w:val="000B2EC2"/>
    <w:rsid w:val="000E18EA"/>
    <w:rsid w:val="00125561"/>
    <w:rsid w:val="0014582C"/>
    <w:rsid w:val="001472D3"/>
    <w:rsid w:val="0019684D"/>
    <w:rsid w:val="001B38A1"/>
    <w:rsid w:val="001E137F"/>
    <w:rsid w:val="00250898"/>
    <w:rsid w:val="002E2B2E"/>
    <w:rsid w:val="002E6156"/>
    <w:rsid w:val="003325A4"/>
    <w:rsid w:val="00346181"/>
    <w:rsid w:val="00346AC5"/>
    <w:rsid w:val="00363168"/>
    <w:rsid w:val="003E0671"/>
    <w:rsid w:val="00400788"/>
    <w:rsid w:val="00475014"/>
    <w:rsid w:val="00481CCB"/>
    <w:rsid w:val="004E5DC4"/>
    <w:rsid w:val="004F1F29"/>
    <w:rsid w:val="00540F92"/>
    <w:rsid w:val="006208DC"/>
    <w:rsid w:val="00650E70"/>
    <w:rsid w:val="00670123"/>
    <w:rsid w:val="006839DB"/>
    <w:rsid w:val="006B03E2"/>
    <w:rsid w:val="006B0839"/>
    <w:rsid w:val="00763DA5"/>
    <w:rsid w:val="008772D5"/>
    <w:rsid w:val="00917A47"/>
    <w:rsid w:val="00965B9F"/>
    <w:rsid w:val="00985CC4"/>
    <w:rsid w:val="009B43AC"/>
    <w:rsid w:val="00A05E6D"/>
    <w:rsid w:val="00AB5D0D"/>
    <w:rsid w:val="00AC0B90"/>
    <w:rsid w:val="00B4341F"/>
    <w:rsid w:val="00B709B4"/>
    <w:rsid w:val="00B94CC0"/>
    <w:rsid w:val="00BA5B84"/>
    <w:rsid w:val="00BE6166"/>
    <w:rsid w:val="00C338ED"/>
    <w:rsid w:val="00CB630E"/>
    <w:rsid w:val="00D2782F"/>
    <w:rsid w:val="00DA2A83"/>
    <w:rsid w:val="00DE051A"/>
    <w:rsid w:val="00E348DE"/>
    <w:rsid w:val="00E7360F"/>
    <w:rsid w:val="00EA7721"/>
    <w:rsid w:val="00EF19A6"/>
    <w:rsid w:val="00F21632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afak/youtube.gi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4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8</cp:revision>
  <dcterms:created xsi:type="dcterms:W3CDTF">2021-04-23T10:46:00Z</dcterms:created>
  <dcterms:modified xsi:type="dcterms:W3CDTF">2022-05-17T08:43:00Z</dcterms:modified>
</cp:coreProperties>
</file>